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2B3E11" w:rsidRDefault="0093639A" w:rsidP="0093639A">
      <w:pPr>
        <w:pStyle w:val="Heading1"/>
        <w:jc w:val="center"/>
        <w:rPr>
          <w:rFonts w:ascii="Times New Roman" w:hAnsi="Times New Roman"/>
        </w:rPr>
      </w:pPr>
      <w:r w:rsidRPr="002B3E11">
        <w:rPr>
          <w:rFonts w:ascii="Times New Roman" w:hAnsi="Times New Roman"/>
        </w:rPr>
        <w:t>Bemidji State University</w:t>
      </w:r>
    </w:p>
    <w:p w14:paraId="2D7E8D3B" w14:textId="77777777" w:rsidR="00083262" w:rsidRPr="002B3E11" w:rsidRDefault="00083262" w:rsidP="00083262">
      <w:pPr>
        <w:jc w:val="center"/>
        <w:rPr>
          <w:b/>
          <w:sz w:val="32"/>
          <w:szCs w:val="32"/>
        </w:rPr>
      </w:pPr>
      <w:r w:rsidRPr="002B3E11">
        <w:rPr>
          <w:b/>
          <w:sz w:val="32"/>
          <w:szCs w:val="32"/>
        </w:rPr>
        <w:t>Professional Education Plan of Study</w:t>
      </w:r>
    </w:p>
    <w:p w14:paraId="0D012A84" w14:textId="7B7B792B" w:rsidR="0093639A" w:rsidRPr="002B3E11" w:rsidRDefault="0002461D" w:rsidP="0093639A">
      <w:pPr>
        <w:jc w:val="center"/>
        <w:rPr>
          <w:i/>
          <w:sz w:val="28"/>
          <w:szCs w:val="28"/>
        </w:rPr>
      </w:pPr>
      <w:r w:rsidRPr="002B3E11">
        <w:rPr>
          <w:sz w:val="28"/>
          <w:szCs w:val="28"/>
        </w:rPr>
        <w:t xml:space="preserve">License: </w:t>
      </w:r>
      <w:r w:rsidR="00010E91">
        <w:rPr>
          <w:i/>
          <w:sz w:val="28"/>
          <w:szCs w:val="28"/>
        </w:rPr>
        <w:t>Visual Arts Education</w:t>
      </w:r>
      <w:r w:rsidR="00DC42A4" w:rsidRPr="002B3E11">
        <w:rPr>
          <w:i/>
          <w:sz w:val="28"/>
          <w:szCs w:val="28"/>
        </w:rPr>
        <w:t xml:space="preserve"> </w:t>
      </w:r>
      <w:r w:rsidRPr="002B3E11">
        <w:rPr>
          <w:i/>
          <w:sz w:val="28"/>
          <w:szCs w:val="28"/>
        </w:rPr>
        <w:t>(</w:t>
      </w:r>
      <w:r w:rsidR="00010E91">
        <w:rPr>
          <w:i/>
          <w:sz w:val="28"/>
          <w:szCs w:val="28"/>
        </w:rPr>
        <w:t>K</w:t>
      </w:r>
      <w:r w:rsidR="00DC42A4" w:rsidRPr="002B3E11">
        <w:rPr>
          <w:i/>
          <w:sz w:val="28"/>
          <w:szCs w:val="28"/>
        </w:rPr>
        <w:t>-12</w:t>
      </w:r>
      <w:r w:rsidRPr="002B3E11">
        <w:rPr>
          <w:i/>
          <w:sz w:val="28"/>
          <w:szCs w:val="28"/>
        </w:rPr>
        <w:t>)</w:t>
      </w:r>
    </w:p>
    <w:p w14:paraId="00C8C6CD" w14:textId="77777777" w:rsidR="0093639A" w:rsidRPr="002B3E11" w:rsidRDefault="0093639A" w:rsidP="0093639A">
      <w:pPr>
        <w:jc w:val="center"/>
        <w:rPr>
          <w:sz w:val="16"/>
          <w:szCs w:val="16"/>
        </w:rPr>
      </w:pPr>
    </w:p>
    <w:p w14:paraId="14041399" w14:textId="316DA700" w:rsidR="0093639A" w:rsidRPr="002B3E11" w:rsidRDefault="0093639A" w:rsidP="0093639A">
      <w:pPr>
        <w:rPr>
          <w:bCs/>
        </w:rPr>
      </w:pPr>
      <w:r w:rsidRPr="002B3E11">
        <w:rPr>
          <w:b/>
        </w:rPr>
        <w:t>Name:</w:t>
      </w:r>
      <w:r w:rsidRPr="002B3E11">
        <w:rPr>
          <w:b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/>
        </w:rPr>
        <w:t>ID Number:</w:t>
      </w:r>
      <w:r w:rsidRPr="002B3E11">
        <w:rPr>
          <w:bCs/>
        </w:rPr>
        <w:tab/>
      </w:r>
      <w:r w:rsidRPr="002B3E11">
        <w:rPr>
          <w:bCs/>
        </w:rPr>
        <w:tab/>
        <w:t xml:space="preserve">  </w:t>
      </w:r>
    </w:p>
    <w:p w14:paraId="46A22870" w14:textId="4F3078BB" w:rsidR="00083262" w:rsidRDefault="00083262" w:rsidP="0093639A">
      <w:pPr>
        <w:rPr>
          <w:bCs/>
          <w:sz w:val="16"/>
          <w:szCs w:val="16"/>
        </w:rPr>
      </w:pPr>
    </w:p>
    <w:p w14:paraId="11947EE5" w14:textId="77777777" w:rsidR="002B3E11" w:rsidRPr="002B3E11" w:rsidRDefault="002B3E11" w:rsidP="0093639A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31610" w:rsidRPr="002B3E11" w14:paraId="483707A7" w14:textId="77777777" w:rsidTr="00A30582">
        <w:trPr>
          <w:trHeight w:val="95"/>
        </w:trPr>
        <w:tc>
          <w:tcPr>
            <w:tcW w:w="11088" w:type="dxa"/>
            <w:gridSpan w:val="5"/>
          </w:tcPr>
          <w:p w14:paraId="45EA4A73" w14:textId="77777777" w:rsidR="00131610" w:rsidRPr="002B3E11" w:rsidRDefault="00131610" w:rsidP="00A30582">
            <w:r w:rsidRPr="002B3E11">
              <w:rPr>
                <w:b/>
                <w:i/>
              </w:rPr>
              <w:t xml:space="preserve">I. Complete </w:t>
            </w:r>
            <w:proofErr w:type="gramStart"/>
            <w:r w:rsidRPr="002B3E11">
              <w:rPr>
                <w:b/>
                <w:i/>
                <w:u w:val="single"/>
              </w:rPr>
              <w:t>all</w:t>
            </w:r>
            <w:r w:rsidRPr="002B3E11">
              <w:rPr>
                <w:b/>
                <w:i/>
              </w:rPr>
              <w:t xml:space="preserve"> of</w:t>
            </w:r>
            <w:proofErr w:type="gramEnd"/>
            <w:r w:rsidRPr="002B3E11">
              <w:rPr>
                <w:b/>
                <w:i/>
              </w:rPr>
              <w:t xml:space="preserve"> the following Professional Education Standards of Effective Practice (SEP) Courses.</w:t>
            </w:r>
          </w:p>
        </w:tc>
      </w:tr>
      <w:tr w:rsidR="00131610" w:rsidRPr="002B3E11" w14:paraId="500928A8" w14:textId="77777777" w:rsidTr="00A30582">
        <w:trPr>
          <w:trHeight w:val="95"/>
        </w:trPr>
        <w:tc>
          <w:tcPr>
            <w:tcW w:w="5688" w:type="dxa"/>
            <w:vMerge w:val="restart"/>
            <w:vAlign w:val="bottom"/>
          </w:tcPr>
          <w:p w14:paraId="022D5E66" w14:textId="77777777" w:rsidR="00131610" w:rsidRPr="002B3E11" w:rsidRDefault="00131610" w:rsidP="00A30582">
            <w:pPr>
              <w:rPr>
                <w:i/>
              </w:rPr>
            </w:pPr>
            <w:bookmarkStart w:id="0" w:name="_Hlk11231587"/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18B2288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71B88D14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31610" w:rsidRPr="002B3E11" w14:paraId="7ED8AB5F" w14:textId="77777777" w:rsidTr="00A30582">
        <w:trPr>
          <w:trHeight w:val="95"/>
        </w:trPr>
        <w:tc>
          <w:tcPr>
            <w:tcW w:w="5688" w:type="dxa"/>
            <w:vMerge/>
          </w:tcPr>
          <w:p w14:paraId="0A69A08F" w14:textId="77777777" w:rsidR="00131610" w:rsidRPr="002B3E11" w:rsidRDefault="00131610" w:rsidP="00A30582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14134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D7AFB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2022DCF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8A436D6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131610" w:rsidRPr="002B3E11" w14:paraId="20A320A1" w14:textId="77777777" w:rsidTr="00A30582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9335079" w14:textId="77777777" w:rsidR="00131610" w:rsidRPr="002B3E11" w:rsidRDefault="00131610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131610" w:rsidRPr="002B3E11" w14:paraId="2ED99A1C" w14:textId="77777777" w:rsidTr="00A30582">
        <w:trPr>
          <w:trHeight w:val="460"/>
        </w:trPr>
        <w:tc>
          <w:tcPr>
            <w:tcW w:w="5688" w:type="dxa"/>
          </w:tcPr>
          <w:p w14:paraId="037E494A" w14:textId="77777777" w:rsidR="00131610" w:rsidRDefault="00131610" w:rsidP="00566956">
            <w:r w:rsidRPr="002B3E11">
              <w:t>ED 3100 Intro. to the Foundations of Education (3 cr</w:t>
            </w:r>
            <w:r w:rsidR="00396EE2" w:rsidRPr="002B3E11">
              <w:t>.</w:t>
            </w:r>
            <w:r w:rsidRPr="002B3E11">
              <w:t>)</w:t>
            </w:r>
          </w:p>
          <w:p w14:paraId="2D277ED5" w14:textId="74092D94" w:rsidR="00566956" w:rsidRPr="00566956" w:rsidRDefault="00566956" w:rsidP="00A30582">
            <w:pPr>
              <w:spacing w:line="360" w:lineRule="auto"/>
              <w:rPr>
                <w:i/>
                <w:iCs/>
              </w:rPr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F3969A6" w14:textId="77777777" w:rsidR="00131610" w:rsidRPr="002B3E11" w:rsidRDefault="00131610" w:rsidP="007A7871"/>
        </w:tc>
        <w:tc>
          <w:tcPr>
            <w:tcW w:w="810" w:type="dxa"/>
          </w:tcPr>
          <w:p w14:paraId="3896EEF4" w14:textId="77777777" w:rsidR="00131610" w:rsidRPr="002B3E11" w:rsidRDefault="00131610" w:rsidP="007A7871"/>
        </w:tc>
        <w:tc>
          <w:tcPr>
            <w:tcW w:w="1800" w:type="dxa"/>
          </w:tcPr>
          <w:p w14:paraId="1159E4D4" w14:textId="77777777" w:rsidR="00131610" w:rsidRPr="002B3E11" w:rsidRDefault="00131610" w:rsidP="007A7871"/>
        </w:tc>
        <w:tc>
          <w:tcPr>
            <w:tcW w:w="1710" w:type="dxa"/>
          </w:tcPr>
          <w:p w14:paraId="40AC58DB" w14:textId="77777777" w:rsidR="00131610" w:rsidRPr="002B3E11" w:rsidRDefault="00131610" w:rsidP="007A7871"/>
        </w:tc>
      </w:tr>
      <w:tr w:rsidR="00131610" w:rsidRPr="002B3E11" w14:paraId="25141A42" w14:textId="77777777" w:rsidTr="00A30582">
        <w:trPr>
          <w:trHeight w:val="444"/>
        </w:trPr>
        <w:tc>
          <w:tcPr>
            <w:tcW w:w="5688" w:type="dxa"/>
          </w:tcPr>
          <w:p w14:paraId="6CF9E1C3" w14:textId="77777777" w:rsidR="00131610" w:rsidRPr="002B3E11" w:rsidRDefault="00131610" w:rsidP="00A30582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4956DB84" w14:textId="77777777" w:rsidR="00131610" w:rsidRPr="002B3E11" w:rsidRDefault="00131610" w:rsidP="007A7871"/>
        </w:tc>
        <w:tc>
          <w:tcPr>
            <w:tcW w:w="810" w:type="dxa"/>
          </w:tcPr>
          <w:p w14:paraId="24304387" w14:textId="77777777" w:rsidR="00131610" w:rsidRPr="002B3E11" w:rsidRDefault="00131610" w:rsidP="007A7871"/>
        </w:tc>
        <w:tc>
          <w:tcPr>
            <w:tcW w:w="1800" w:type="dxa"/>
          </w:tcPr>
          <w:p w14:paraId="6A9B4D16" w14:textId="77777777" w:rsidR="00131610" w:rsidRPr="002B3E11" w:rsidRDefault="00131610" w:rsidP="007A7871"/>
        </w:tc>
        <w:tc>
          <w:tcPr>
            <w:tcW w:w="1710" w:type="dxa"/>
          </w:tcPr>
          <w:p w14:paraId="62E923ED" w14:textId="77777777" w:rsidR="00131610" w:rsidRPr="002B3E11" w:rsidRDefault="00131610" w:rsidP="007A7871"/>
        </w:tc>
      </w:tr>
      <w:tr w:rsidR="00391E57" w:rsidRPr="002B3E11" w14:paraId="5F3D5EA6" w14:textId="77777777" w:rsidTr="00A30582">
        <w:trPr>
          <w:trHeight w:val="444"/>
        </w:trPr>
        <w:tc>
          <w:tcPr>
            <w:tcW w:w="5688" w:type="dxa"/>
          </w:tcPr>
          <w:p w14:paraId="0F4023AE" w14:textId="25BE8136" w:rsidR="00391E57" w:rsidRPr="002B3E11" w:rsidRDefault="00391E57" w:rsidP="00391E57">
            <w:pPr>
              <w:spacing w:line="360" w:lineRule="auto"/>
            </w:pPr>
            <w:r w:rsidRPr="002B3E11">
              <w:t>ED 3140 Human</w:t>
            </w:r>
            <w:r>
              <w:t xml:space="preserve"> Diversity &amp; Educational Equity </w:t>
            </w:r>
            <w:r w:rsidRPr="002B3E11">
              <w:t>(3 cr</w:t>
            </w:r>
            <w:r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2AA58B8D" w14:textId="77777777" w:rsidR="00391E57" w:rsidRPr="002B3E11" w:rsidRDefault="00391E57" w:rsidP="00391E57"/>
        </w:tc>
        <w:tc>
          <w:tcPr>
            <w:tcW w:w="810" w:type="dxa"/>
          </w:tcPr>
          <w:p w14:paraId="2BE762B0" w14:textId="77777777" w:rsidR="00391E57" w:rsidRPr="002B3E11" w:rsidRDefault="00391E57" w:rsidP="00391E57"/>
        </w:tc>
        <w:tc>
          <w:tcPr>
            <w:tcW w:w="1800" w:type="dxa"/>
          </w:tcPr>
          <w:p w14:paraId="66C1B1D5" w14:textId="77777777" w:rsidR="00391E57" w:rsidRPr="002B3E11" w:rsidRDefault="00391E57" w:rsidP="00391E57"/>
        </w:tc>
        <w:tc>
          <w:tcPr>
            <w:tcW w:w="1710" w:type="dxa"/>
          </w:tcPr>
          <w:p w14:paraId="2FD0258D" w14:textId="77777777" w:rsidR="00391E57" w:rsidRPr="002B3E11" w:rsidRDefault="00391E57" w:rsidP="00391E57"/>
        </w:tc>
      </w:tr>
      <w:tr w:rsidR="00391E57" w:rsidRPr="002B3E11" w14:paraId="356D3A3C" w14:textId="77777777" w:rsidTr="00A30582">
        <w:trPr>
          <w:trHeight w:val="206"/>
        </w:trPr>
        <w:tc>
          <w:tcPr>
            <w:tcW w:w="5688" w:type="dxa"/>
          </w:tcPr>
          <w:p w14:paraId="11031633" w14:textId="77777777" w:rsidR="00391E57" w:rsidRDefault="00391E57" w:rsidP="00391E57">
            <w:r w:rsidRPr="002B3E11">
              <w:t xml:space="preserve">ED 3350 </w:t>
            </w:r>
            <w:r>
              <w:t>Principles &amp; Strategies of Teaching</w:t>
            </w:r>
            <w:r w:rsidRPr="002B3E11">
              <w:t xml:space="preserve"> (3 credits)</w:t>
            </w:r>
          </w:p>
          <w:p w14:paraId="5064EAA2" w14:textId="3E776BE2" w:rsidR="00391E57" w:rsidRPr="00566956" w:rsidRDefault="00391E57" w:rsidP="00391E57">
            <w:pPr>
              <w:spacing w:line="360" w:lineRule="auto"/>
              <w:rPr>
                <w:i/>
                <w:iCs/>
              </w:rPr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A8A2B02" w14:textId="77777777" w:rsidR="00391E57" w:rsidRPr="002B3E11" w:rsidRDefault="00391E57" w:rsidP="00391E57"/>
        </w:tc>
        <w:tc>
          <w:tcPr>
            <w:tcW w:w="810" w:type="dxa"/>
          </w:tcPr>
          <w:p w14:paraId="31A0C39E" w14:textId="77777777" w:rsidR="00391E57" w:rsidRPr="002B3E11" w:rsidRDefault="00391E57" w:rsidP="00391E57"/>
        </w:tc>
        <w:tc>
          <w:tcPr>
            <w:tcW w:w="1800" w:type="dxa"/>
          </w:tcPr>
          <w:p w14:paraId="7F7D60B5" w14:textId="77777777" w:rsidR="00391E57" w:rsidRPr="002B3E11" w:rsidRDefault="00391E57" w:rsidP="00391E57"/>
        </w:tc>
        <w:tc>
          <w:tcPr>
            <w:tcW w:w="1710" w:type="dxa"/>
          </w:tcPr>
          <w:p w14:paraId="07F3F791" w14:textId="77777777" w:rsidR="00391E57" w:rsidRPr="002B3E11" w:rsidRDefault="00391E57" w:rsidP="00391E57"/>
        </w:tc>
      </w:tr>
      <w:tr w:rsidR="00391E57" w:rsidRPr="002B3E11" w14:paraId="28A9E06C" w14:textId="77777777" w:rsidTr="00A30582">
        <w:trPr>
          <w:trHeight w:val="444"/>
        </w:trPr>
        <w:tc>
          <w:tcPr>
            <w:tcW w:w="5688" w:type="dxa"/>
          </w:tcPr>
          <w:p w14:paraId="3A5FF15B" w14:textId="741598BB" w:rsidR="00391E57" w:rsidRPr="002B3E11" w:rsidRDefault="00391E57" w:rsidP="00391E57">
            <w:pPr>
              <w:spacing w:line="360" w:lineRule="auto"/>
            </w:pPr>
            <w:r w:rsidRPr="002B3E11">
              <w:t xml:space="preserve">ED 3780 </w:t>
            </w:r>
            <w:r>
              <w:t>Inclusive Teaching &amp; Classrooms</w:t>
            </w:r>
            <w:r w:rsidRPr="002B3E11">
              <w:t xml:space="preserve"> (3 credits)</w:t>
            </w:r>
          </w:p>
        </w:tc>
        <w:tc>
          <w:tcPr>
            <w:tcW w:w="1080" w:type="dxa"/>
          </w:tcPr>
          <w:p w14:paraId="0DBAF692" w14:textId="77777777" w:rsidR="00391E57" w:rsidRPr="002B3E11" w:rsidRDefault="00391E57" w:rsidP="00391E57"/>
        </w:tc>
        <w:tc>
          <w:tcPr>
            <w:tcW w:w="810" w:type="dxa"/>
          </w:tcPr>
          <w:p w14:paraId="5891EF97" w14:textId="77777777" w:rsidR="00391E57" w:rsidRPr="002B3E11" w:rsidRDefault="00391E57" w:rsidP="00391E57"/>
        </w:tc>
        <w:tc>
          <w:tcPr>
            <w:tcW w:w="1800" w:type="dxa"/>
          </w:tcPr>
          <w:p w14:paraId="71A168AA" w14:textId="77777777" w:rsidR="00391E57" w:rsidRPr="002B3E11" w:rsidRDefault="00391E57" w:rsidP="00391E57"/>
        </w:tc>
        <w:tc>
          <w:tcPr>
            <w:tcW w:w="1710" w:type="dxa"/>
          </w:tcPr>
          <w:p w14:paraId="583948C7" w14:textId="77777777" w:rsidR="00391E57" w:rsidRPr="002B3E11" w:rsidRDefault="00391E57" w:rsidP="00391E57"/>
        </w:tc>
      </w:tr>
      <w:tr w:rsidR="0069470A" w:rsidRPr="002B3E11" w14:paraId="66505127" w14:textId="77777777" w:rsidTr="00A30582">
        <w:trPr>
          <w:trHeight w:val="233"/>
        </w:trPr>
        <w:tc>
          <w:tcPr>
            <w:tcW w:w="5688" w:type="dxa"/>
          </w:tcPr>
          <w:p w14:paraId="315FD9A9" w14:textId="77777777" w:rsidR="0069470A" w:rsidRPr="002B3E11" w:rsidRDefault="0069470A" w:rsidP="0069470A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452DF486" w14:textId="77777777" w:rsidR="0069470A" w:rsidRPr="002B3E11" w:rsidRDefault="0069470A" w:rsidP="007A7871"/>
        </w:tc>
        <w:tc>
          <w:tcPr>
            <w:tcW w:w="810" w:type="dxa"/>
          </w:tcPr>
          <w:p w14:paraId="0F0A8123" w14:textId="77777777" w:rsidR="0069470A" w:rsidRPr="002B3E11" w:rsidRDefault="0069470A" w:rsidP="007A7871"/>
        </w:tc>
        <w:tc>
          <w:tcPr>
            <w:tcW w:w="1800" w:type="dxa"/>
          </w:tcPr>
          <w:p w14:paraId="2108E7FE" w14:textId="77777777" w:rsidR="0069470A" w:rsidRPr="002B3E11" w:rsidRDefault="0069470A" w:rsidP="007A7871"/>
        </w:tc>
        <w:tc>
          <w:tcPr>
            <w:tcW w:w="1710" w:type="dxa"/>
          </w:tcPr>
          <w:p w14:paraId="6DB8D1AA" w14:textId="77777777" w:rsidR="0069470A" w:rsidRPr="002B3E11" w:rsidRDefault="0069470A" w:rsidP="007A7871"/>
        </w:tc>
      </w:tr>
      <w:tr w:rsidR="00E325AB" w:rsidRPr="002B3E11" w14:paraId="23ED605A" w14:textId="77777777" w:rsidTr="00A30582">
        <w:trPr>
          <w:trHeight w:val="233"/>
        </w:trPr>
        <w:tc>
          <w:tcPr>
            <w:tcW w:w="5688" w:type="dxa"/>
          </w:tcPr>
          <w:p w14:paraId="4A27BF1D" w14:textId="77777777" w:rsidR="00E325AB" w:rsidRPr="002B3E11" w:rsidRDefault="00E325AB" w:rsidP="00E325AB">
            <w:r w:rsidRPr="002B3E11">
              <w:t xml:space="preserve">ED 4737 Content Area Reading (3 credits) </w:t>
            </w:r>
          </w:p>
          <w:p w14:paraId="621D6B7E" w14:textId="71DB8E67" w:rsidR="00E325AB" w:rsidRPr="002B3E11" w:rsidRDefault="00E325AB" w:rsidP="00E325AB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DB1BD3B" w14:textId="77777777" w:rsidR="00E325AB" w:rsidRPr="002B3E11" w:rsidRDefault="00E325AB" w:rsidP="007A7871"/>
        </w:tc>
        <w:tc>
          <w:tcPr>
            <w:tcW w:w="810" w:type="dxa"/>
          </w:tcPr>
          <w:p w14:paraId="46B54EF5" w14:textId="77777777" w:rsidR="00E325AB" w:rsidRPr="002B3E11" w:rsidRDefault="00E325AB" w:rsidP="007A7871"/>
        </w:tc>
        <w:tc>
          <w:tcPr>
            <w:tcW w:w="1800" w:type="dxa"/>
          </w:tcPr>
          <w:p w14:paraId="34A2F4A1" w14:textId="77777777" w:rsidR="00E325AB" w:rsidRPr="002B3E11" w:rsidRDefault="00E325AB" w:rsidP="007A7871"/>
        </w:tc>
        <w:tc>
          <w:tcPr>
            <w:tcW w:w="1710" w:type="dxa"/>
          </w:tcPr>
          <w:p w14:paraId="6A8FA658" w14:textId="77777777" w:rsidR="00E325AB" w:rsidRPr="002B3E11" w:rsidRDefault="00E325AB" w:rsidP="007A7871"/>
        </w:tc>
      </w:tr>
      <w:tr w:rsidR="0069470A" w:rsidRPr="002B3E11" w14:paraId="1F11C3CF" w14:textId="77777777" w:rsidTr="00A30582">
        <w:trPr>
          <w:trHeight w:val="260"/>
        </w:trPr>
        <w:tc>
          <w:tcPr>
            <w:tcW w:w="5688" w:type="dxa"/>
          </w:tcPr>
          <w:p w14:paraId="1C7CF8F7" w14:textId="5EFE12F6" w:rsidR="00670BC3" w:rsidRPr="00FD384E" w:rsidRDefault="0069470A" w:rsidP="00FD384E">
            <w:pPr>
              <w:spacing w:line="360" w:lineRule="auto"/>
            </w:pPr>
            <w:r w:rsidRPr="002B3E11">
              <w:t>ED 48</w:t>
            </w:r>
            <w:r w:rsidR="00E60A01">
              <w:t>4</w:t>
            </w:r>
            <w:r w:rsidRPr="002B3E11">
              <w:t xml:space="preserve">0 Student Teaching, </w:t>
            </w:r>
            <w:r w:rsidR="00E60A01">
              <w:t>Special Fields</w:t>
            </w:r>
            <w:r w:rsidRPr="002B3E11">
              <w:t xml:space="preserve"> (12 credits)</w:t>
            </w:r>
          </w:p>
        </w:tc>
        <w:tc>
          <w:tcPr>
            <w:tcW w:w="1080" w:type="dxa"/>
          </w:tcPr>
          <w:p w14:paraId="0167DDF9" w14:textId="77777777" w:rsidR="0069470A" w:rsidRPr="002B3E11" w:rsidRDefault="0069470A" w:rsidP="007A7871"/>
        </w:tc>
        <w:tc>
          <w:tcPr>
            <w:tcW w:w="810" w:type="dxa"/>
          </w:tcPr>
          <w:p w14:paraId="08BB3C74" w14:textId="77777777" w:rsidR="0069470A" w:rsidRPr="002B3E11" w:rsidRDefault="0069470A" w:rsidP="007A7871"/>
        </w:tc>
        <w:tc>
          <w:tcPr>
            <w:tcW w:w="1800" w:type="dxa"/>
          </w:tcPr>
          <w:p w14:paraId="120ADAF4" w14:textId="77777777" w:rsidR="0069470A" w:rsidRPr="002B3E11" w:rsidRDefault="0069470A" w:rsidP="007A7871"/>
        </w:tc>
        <w:tc>
          <w:tcPr>
            <w:tcW w:w="1710" w:type="dxa"/>
          </w:tcPr>
          <w:p w14:paraId="457E7315" w14:textId="77777777" w:rsidR="0069470A" w:rsidRPr="002B3E11" w:rsidRDefault="0069470A" w:rsidP="007A7871"/>
        </w:tc>
      </w:tr>
    </w:tbl>
    <w:p w14:paraId="20DA6FEC" w14:textId="77046B66" w:rsidR="00131610" w:rsidRPr="002B3E11" w:rsidRDefault="00131610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93429" w:rsidRPr="002B3E11" w14:paraId="282B5739" w14:textId="77777777" w:rsidTr="00A30582">
        <w:trPr>
          <w:trHeight w:val="87"/>
        </w:trPr>
        <w:tc>
          <w:tcPr>
            <w:tcW w:w="11088" w:type="dxa"/>
            <w:gridSpan w:val="5"/>
          </w:tcPr>
          <w:p w14:paraId="09BCB9AA" w14:textId="551D3E47" w:rsidR="00193429" w:rsidRPr="002B3E11" w:rsidRDefault="00193429" w:rsidP="00A30582">
            <w:pPr>
              <w:spacing w:line="360" w:lineRule="auto"/>
            </w:pPr>
            <w:r w:rsidRPr="002B3E11">
              <w:rPr>
                <w:b/>
                <w:i/>
              </w:rPr>
              <w:t>II. Complete</w:t>
            </w:r>
            <w:r w:rsidR="003E59D3" w:rsidRPr="002B3E11">
              <w:rPr>
                <w:b/>
                <w:i/>
              </w:rPr>
              <w:t xml:space="preserve"> </w:t>
            </w:r>
            <w:r w:rsidR="003E59D3" w:rsidRPr="002B3E11">
              <w:rPr>
                <w:b/>
                <w:i/>
                <w:u w:val="single"/>
              </w:rPr>
              <w:t>all</w:t>
            </w:r>
            <w:r w:rsidR="003E59D3" w:rsidRPr="002B3E11">
              <w:rPr>
                <w:b/>
                <w:i/>
              </w:rPr>
              <w:t xml:space="preserve"> of</w:t>
            </w:r>
            <w:r w:rsidRPr="002B3E11">
              <w:rPr>
                <w:b/>
                <w:i/>
              </w:rPr>
              <w:t xml:space="preserve"> the following </w:t>
            </w:r>
            <w:r w:rsidR="00E60A01">
              <w:rPr>
                <w:b/>
                <w:i/>
              </w:rPr>
              <w:t>c</w:t>
            </w:r>
            <w:r w:rsidRPr="002B3E11">
              <w:rPr>
                <w:b/>
                <w:i/>
              </w:rPr>
              <w:t>ourses.</w:t>
            </w:r>
          </w:p>
        </w:tc>
      </w:tr>
      <w:tr w:rsidR="00193429" w:rsidRPr="002B3E11" w14:paraId="1769FA71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21BDDC7B" w14:textId="77777777" w:rsidR="00193429" w:rsidRPr="002B3E11" w:rsidRDefault="00193429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BC02C0F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6666F8F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93429" w:rsidRPr="002B3E11" w14:paraId="39D16D8B" w14:textId="77777777" w:rsidTr="00A30582">
        <w:trPr>
          <w:trHeight w:val="87"/>
        </w:trPr>
        <w:tc>
          <w:tcPr>
            <w:tcW w:w="5662" w:type="dxa"/>
            <w:vMerge/>
          </w:tcPr>
          <w:p w14:paraId="57B98B4E" w14:textId="77777777" w:rsidR="00193429" w:rsidRPr="002B3E11" w:rsidRDefault="00193429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0422096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8CF74A2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9BA37E1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37FE821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93429" w:rsidRPr="002B3E11" w14:paraId="4C39BE1A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2644863" w14:textId="77777777" w:rsidR="00193429" w:rsidRPr="002B3E11" w:rsidRDefault="00193429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3E59D3" w:rsidRPr="002B3E11" w14:paraId="7A090675" w14:textId="77777777" w:rsidTr="00A30582">
        <w:trPr>
          <w:trHeight w:val="409"/>
        </w:trPr>
        <w:tc>
          <w:tcPr>
            <w:tcW w:w="5662" w:type="dxa"/>
          </w:tcPr>
          <w:p w14:paraId="5E3ED7DD" w14:textId="56C49CE0" w:rsidR="003E59D3" w:rsidRPr="002B3E11" w:rsidRDefault="00EC7880" w:rsidP="003E59D3">
            <w:r>
              <w:t>ARTH 2551 Art History Survey I (4 credits)</w:t>
            </w:r>
          </w:p>
        </w:tc>
        <w:tc>
          <w:tcPr>
            <w:tcW w:w="1080" w:type="dxa"/>
          </w:tcPr>
          <w:p w14:paraId="2BEC331F" w14:textId="77777777" w:rsidR="003E59D3" w:rsidRPr="002B3E11" w:rsidRDefault="003E59D3" w:rsidP="007A7871"/>
        </w:tc>
        <w:tc>
          <w:tcPr>
            <w:tcW w:w="810" w:type="dxa"/>
          </w:tcPr>
          <w:p w14:paraId="1F71ED14" w14:textId="77777777" w:rsidR="003E59D3" w:rsidRPr="002B3E11" w:rsidRDefault="003E59D3" w:rsidP="007A7871"/>
        </w:tc>
        <w:tc>
          <w:tcPr>
            <w:tcW w:w="1800" w:type="dxa"/>
          </w:tcPr>
          <w:p w14:paraId="70A0D04F" w14:textId="77777777" w:rsidR="003E59D3" w:rsidRPr="002B3E11" w:rsidRDefault="003E59D3" w:rsidP="007A7871"/>
        </w:tc>
        <w:tc>
          <w:tcPr>
            <w:tcW w:w="1736" w:type="dxa"/>
          </w:tcPr>
          <w:p w14:paraId="646461CE" w14:textId="77777777" w:rsidR="003E59D3" w:rsidRPr="002B3E11" w:rsidRDefault="003E59D3" w:rsidP="007A7871"/>
        </w:tc>
      </w:tr>
      <w:tr w:rsidR="003E59D3" w:rsidRPr="002B3E11" w14:paraId="79273B41" w14:textId="77777777" w:rsidTr="00A30582">
        <w:trPr>
          <w:trHeight w:val="409"/>
        </w:trPr>
        <w:tc>
          <w:tcPr>
            <w:tcW w:w="5662" w:type="dxa"/>
          </w:tcPr>
          <w:p w14:paraId="4749A28D" w14:textId="0022A53B" w:rsidR="003E59D3" w:rsidRPr="002B3E11" w:rsidRDefault="00EC7880" w:rsidP="00357654">
            <w:r>
              <w:t>ARTH 2552 Art History Survey II (4 credits)</w:t>
            </w:r>
          </w:p>
        </w:tc>
        <w:tc>
          <w:tcPr>
            <w:tcW w:w="1080" w:type="dxa"/>
          </w:tcPr>
          <w:p w14:paraId="6EEDD25D" w14:textId="77777777" w:rsidR="003E59D3" w:rsidRPr="002B3E11" w:rsidRDefault="003E59D3" w:rsidP="007A7871"/>
        </w:tc>
        <w:tc>
          <w:tcPr>
            <w:tcW w:w="810" w:type="dxa"/>
          </w:tcPr>
          <w:p w14:paraId="34AC1D24" w14:textId="77777777" w:rsidR="003E59D3" w:rsidRPr="002B3E11" w:rsidRDefault="003E59D3" w:rsidP="007A7871"/>
        </w:tc>
        <w:tc>
          <w:tcPr>
            <w:tcW w:w="1800" w:type="dxa"/>
          </w:tcPr>
          <w:p w14:paraId="49E6C286" w14:textId="77777777" w:rsidR="003E59D3" w:rsidRPr="002B3E11" w:rsidRDefault="003E59D3" w:rsidP="007A7871"/>
        </w:tc>
        <w:tc>
          <w:tcPr>
            <w:tcW w:w="1736" w:type="dxa"/>
          </w:tcPr>
          <w:p w14:paraId="34C15D5B" w14:textId="77777777" w:rsidR="003E59D3" w:rsidRPr="002B3E11" w:rsidRDefault="003E59D3" w:rsidP="007A7871"/>
        </w:tc>
      </w:tr>
      <w:tr w:rsidR="00E60A01" w:rsidRPr="002B3E11" w14:paraId="214C449B" w14:textId="77777777" w:rsidTr="00A30582">
        <w:trPr>
          <w:trHeight w:val="409"/>
        </w:trPr>
        <w:tc>
          <w:tcPr>
            <w:tcW w:w="5662" w:type="dxa"/>
          </w:tcPr>
          <w:p w14:paraId="66C85C62" w14:textId="65202E08" w:rsidR="00E60A01" w:rsidRPr="002B3E11" w:rsidRDefault="00EC7880" w:rsidP="00357654">
            <w:r>
              <w:t>TADD 1150 Drawing Fundamentals (2 credits)</w:t>
            </w:r>
          </w:p>
        </w:tc>
        <w:tc>
          <w:tcPr>
            <w:tcW w:w="1080" w:type="dxa"/>
          </w:tcPr>
          <w:p w14:paraId="2F8D0C85" w14:textId="77777777" w:rsidR="00E60A01" w:rsidRPr="002B3E11" w:rsidRDefault="00E60A01" w:rsidP="007A7871"/>
        </w:tc>
        <w:tc>
          <w:tcPr>
            <w:tcW w:w="810" w:type="dxa"/>
          </w:tcPr>
          <w:p w14:paraId="512619E4" w14:textId="77777777" w:rsidR="00E60A01" w:rsidRPr="002B3E11" w:rsidRDefault="00E60A01" w:rsidP="007A7871"/>
        </w:tc>
        <w:tc>
          <w:tcPr>
            <w:tcW w:w="1800" w:type="dxa"/>
          </w:tcPr>
          <w:p w14:paraId="3DBC15EC" w14:textId="77777777" w:rsidR="00E60A01" w:rsidRPr="002B3E11" w:rsidRDefault="00E60A01" w:rsidP="007A7871"/>
        </w:tc>
        <w:tc>
          <w:tcPr>
            <w:tcW w:w="1736" w:type="dxa"/>
          </w:tcPr>
          <w:p w14:paraId="73A1CD42" w14:textId="77777777" w:rsidR="00E60A01" w:rsidRPr="002B3E11" w:rsidRDefault="00E60A01" w:rsidP="007A7871"/>
        </w:tc>
      </w:tr>
      <w:tr w:rsidR="00E60A01" w:rsidRPr="002B3E11" w14:paraId="72FBA262" w14:textId="77777777" w:rsidTr="00A30582">
        <w:trPr>
          <w:trHeight w:val="409"/>
        </w:trPr>
        <w:tc>
          <w:tcPr>
            <w:tcW w:w="5662" w:type="dxa"/>
          </w:tcPr>
          <w:p w14:paraId="148B8A5E" w14:textId="76B9B8A2" w:rsidR="00E60A01" w:rsidRPr="002B3E11" w:rsidRDefault="00EC7880" w:rsidP="00357654">
            <w:r>
              <w:t xml:space="preserve">TADD 1200 Two-Dimensional Visual </w:t>
            </w:r>
            <w:r w:rsidR="00ED7338">
              <w:t>Foundations</w:t>
            </w:r>
            <w:r>
              <w:t xml:space="preserve"> (2 credits)</w:t>
            </w:r>
          </w:p>
        </w:tc>
        <w:tc>
          <w:tcPr>
            <w:tcW w:w="1080" w:type="dxa"/>
          </w:tcPr>
          <w:p w14:paraId="4847E627" w14:textId="77777777" w:rsidR="00E60A01" w:rsidRPr="002B3E11" w:rsidRDefault="00E60A01" w:rsidP="007A7871"/>
        </w:tc>
        <w:tc>
          <w:tcPr>
            <w:tcW w:w="810" w:type="dxa"/>
          </w:tcPr>
          <w:p w14:paraId="0955543E" w14:textId="77777777" w:rsidR="00E60A01" w:rsidRPr="002B3E11" w:rsidRDefault="00E60A01" w:rsidP="007A7871"/>
        </w:tc>
        <w:tc>
          <w:tcPr>
            <w:tcW w:w="1800" w:type="dxa"/>
          </w:tcPr>
          <w:p w14:paraId="298D7B7B" w14:textId="77777777" w:rsidR="00E60A01" w:rsidRPr="002B3E11" w:rsidRDefault="00E60A01" w:rsidP="007A7871"/>
        </w:tc>
        <w:tc>
          <w:tcPr>
            <w:tcW w:w="1736" w:type="dxa"/>
          </w:tcPr>
          <w:p w14:paraId="33C6F6ED" w14:textId="77777777" w:rsidR="00E60A01" w:rsidRPr="002B3E11" w:rsidRDefault="00E60A01" w:rsidP="007A7871"/>
        </w:tc>
      </w:tr>
      <w:tr w:rsidR="00E60A01" w:rsidRPr="002B3E11" w14:paraId="6603AFC1" w14:textId="77777777" w:rsidTr="00A30582">
        <w:trPr>
          <w:trHeight w:val="409"/>
        </w:trPr>
        <w:tc>
          <w:tcPr>
            <w:tcW w:w="5662" w:type="dxa"/>
          </w:tcPr>
          <w:p w14:paraId="10C797DD" w14:textId="2A80E657" w:rsidR="00E60A01" w:rsidRPr="002B3E11" w:rsidRDefault="00EC7880" w:rsidP="00357654">
            <w:r>
              <w:t>TADD 1300 Three-Dimensional Visual</w:t>
            </w:r>
            <w:r w:rsidR="00ED7338">
              <w:t xml:space="preserve"> Foundations</w:t>
            </w:r>
            <w:r>
              <w:t xml:space="preserve"> (2 credits)</w:t>
            </w:r>
          </w:p>
        </w:tc>
        <w:tc>
          <w:tcPr>
            <w:tcW w:w="1080" w:type="dxa"/>
          </w:tcPr>
          <w:p w14:paraId="5419BFA4" w14:textId="77777777" w:rsidR="00E60A01" w:rsidRPr="002B3E11" w:rsidRDefault="00E60A01" w:rsidP="007A7871"/>
        </w:tc>
        <w:tc>
          <w:tcPr>
            <w:tcW w:w="810" w:type="dxa"/>
          </w:tcPr>
          <w:p w14:paraId="7AD9E5EB" w14:textId="77777777" w:rsidR="00E60A01" w:rsidRPr="002B3E11" w:rsidRDefault="00E60A01" w:rsidP="007A7871"/>
        </w:tc>
        <w:tc>
          <w:tcPr>
            <w:tcW w:w="1800" w:type="dxa"/>
          </w:tcPr>
          <w:p w14:paraId="1456656E" w14:textId="77777777" w:rsidR="00E60A01" w:rsidRPr="002B3E11" w:rsidRDefault="00E60A01" w:rsidP="007A7871"/>
        </w:tc>
        <w:tc>
          <w:tcPr>
            <w:tcW w:w="1736" w:type="dxa"/>
          </w:tcPr>
          <w:p w14:paraId="517DE694" w14:textId="77777777" w:rsidR="00E60A01" w:rsidRPr="002B3E11" w:rsidRDefault="00E60A01" w:rsidP="007A7871"/>
        </w:tc>
      </w:tr>
      <w:tr w:rsidR="00E60A01" w:rsidRPr="002B3E11" w14:paraId="3CFCEDCA" w14:textId="77777777" w:rsidTr="00A30582">
        <w:trPr>
          <w:trHeight w:val="409"/>
        </w:trPr>
        <w:tc>
          <w:tcPr>
            <w:tcW w:w="5662" w:type="dxa"/>
          </w:tcPr>
          <w:p w14:paraId="798A90BF" w14:textId="782C0563" w:rsidR="00E60A01" w:rsidRPr="002B3E11" w:rsidRDefault="00823A4E" w:rsidP="00357654">
            <w:r>
              <w:t xml:space="preserve">TADD 1500 </w:t>
            </w:r>
            <w:r w:rsidR="00F6494E">
              <w:t>Adobe</w:t>
            </w:r>
            <w:r>
              <w:t xml:space="preserve"> Illustrator (2 credits)</w:t>
            </w:r>
          </w:p>
        </w:tc>
        <w:tc>
          <w:tcPr>
            <w:tcW w:w="1080" w:type="dxa"/>
          </w:tcPr>
          <w:p w14:paraId="53DFD763" w14:textId="77777777" w:rsidR="00E60A01" w:rsidRPr="002B3E11" w:rsidRDefault="00E60A01" w:rsidP="007A7871"/>
        </w:tc>
        <w:tc>
          <w:tcPr>
            <w:tcW w:w="810" w:type="dxa"/>
          </w:tcPr>
          <w:p w14:paraId="4D56CF4D" w14:textId="77777777" w:rsidR="00E60A01" w:rsidRPr="002B3E11" w:rsidRDefault="00E60A01" w:rsidP="007A7871"/>
        </w:tc>
        <w:tc>
          <w:tcPr>
            <w:tcW w:w="1800" w:type="dxa"/>
          </w:tcPr>
          <w:p w14:paraId="165B8AC0" w14:textId="77777777" w:rsidR="00E60A01" w:rsidRPr="002B3E11" w:rsidRDefault="00E60A01" w:rsidP="007A7871"/>
        </w:tc>
        <w:tc>
          <w:tcPr>
            <w:tcW w:w="1736" w:type="dxa"/>
          </w:tcPr>
          <w:p w14:paraId="50E6B00E" w14:textId="77777777" w:rsidR="00E60A01" w:rsidRPr="002B3E11" w:rsidRDefault="00E60A01" w:rsidP="007A7871"/>
        </w:tc>
      </w:tr>
      <w:tr w:rsidR="00E60A01" w:rsidRPr="002B3E11" w14:paraId="5C8DCACA" w14:textId="77777777" w:rsidTr="00A30582">
        <w:trPr>
          <w:trHeight w:val="409"/>
        </w:trPr>
        <w:tc>
          <w:tcPr>
            <w:tcW w:w="5662" w:type="dxa"/>
          </w:tcPr>
          <w:p w14:paraId="05411053" w14:textId="7EA8A064" w:rsidR="00E60A01" w:rsidRPr="002B3E11" w:rsidRDefault="00823A4E" w:rsidP="00357654">
            <w:r>
              <w:t xml:space="preserve">TADD 1550 </w:t>
            </w:r>
            <w:r w:rsidR="00F6494E">
              <w:t>Adobe</w:t>
            </w:r>
            <w:r>
              <w:t xml:space="preserve"> Photoshop (2 credits)</w:t>
            </w:r>
          </w:p>
        </w:tc>
        <w:tc>
          <w:tcPr>
            <w:tcW w:w="1080" w:type="dxa"/>
          </w:tcPr>
          <w:p w14:paraId="2C1BE864" w14:textId="77777777" w:rsidR="00E60A01" w:rsidRPr="002B3E11" w:rsidRDefault="00E60A01" w:rsidP="007A7871"/>
        </w:tc>
        <w:tc>
          <w:tcPr>
            <w:tcW w:w="810" w:type="dxa"/>
          </w:tcPr>
          <w:p w14:paraId="45AF0C8F" w14:textId="77777777" w:rsidR="00E60A01" w:rsidRPr="002B3E11" w:rsidRDefault="00E60A01" w:rsidP="007A7871"/>
        </w:tc>
        <w:tc>
          <w:tcPr>
            <w:tcW w:w="1800" w:type="dxa"/>
          </w:tcPr>
          <w:p w14:paraId="6781A7AF" w14:textId="77777777" w:rsidR="00E60A01" w:rsidRPr="002B3E11" w:rsidRDefault="00E60A01" w:rsidP="007A7871"/>
        </w:tc>
        <w:tc>
          <w:tcPr>
            <w:tcW w:w="1736" w:type="dxa"/>
          </w:tcPr>
          <w:p w14:paraId="740AC754" w14:textId="77777777" w:rsidR="00E60A01" w:rsidRPr="002B3E11" w:rsidRDefault="00E60A01" w:rsidP="007A7871"/>
        </w:tc>
      </w:tr>
      <w:tr w:rsidR="00E60A01" w:rsidRPr="002B3E11" w14:paraId="20B58D2D" w14:textId="77777777" w:rsidTr="00A30582">
        <w:trPr>
          <w:trHeight w:val="409"/>
        </w:trPr>
        <w:tc>
          <w:tcPr>
            <w:tcW w:w="5662" w:type="dxa"/>
          </w:tcPr>
          <w:p w14:paraId="3AE44003" w14:textId="3C286B64" w:rsidR="00E60A01" w:rsidRPr="002B3E11" w:rsidRDefault="00823A4E" w:rsidP="00357654">
            <w:r>
              <w:t>TADD 1600 Fundamentals of Digital Photography (2 credits)</w:t>
            </w:r>
          </w:p>
        </w:tc>
        <w:tc>
          <w:tcPr>
            <w:tcW w:w="1080" w:type="dxa"/>
          </w:tcPr>
          <w:p w14:paraId="617895B2" w14:textId="77777777" w:rsidR="00E60A01" w:rsidRPr="002B3E11" w:rsidRDefault="00E60A01" w:rsidP="007A7871"/>
        </w:tc>
        <w:tc>
          <w:tcPr>
            <w:tcW w:w="810" w:type="dxa"/>
          </w:tcPr>
          <w:p w14:paraId="6A13A900" w14:textId="77777777" w:rsidR="00E60A01" w:rsidRPr="002B3E11" w:rsidRDefault="00E60A01" w:rsidP="007A7871"/>
        </w:tc>
        <w:tc>
          <w:tcPr>
            <w:tcW w:w="1800" w:type="dxa"/>
          </w:tcPr>
          <w:p w14:paraId="0F474EF4" w14:textId="77777777" w:rsidR="00E60A01" w:rsidRPr="002B3E11" w:rsidRDefault="00E60A01" w:rsidP="007A7871"/>
        </w:tc>
        <w:tc>
          <w:tcPr>
            <w:tcW w:w="1736" w:type="dxa"/>
          </w:tcPr>
          <w:p w14:paraId="3DAC93F9" w14:textId="77777777" w:rsidR="00E60A01" w:rsidRPr="002B3E11" w:rsidRDefault="00E60A01" w:rsidP="007A7871"/>
        </w:tc>
      </w:tr>
      <w:tr w:rsidR="00193429" w:rsidRPr="002B3E11" w14:paraId="2E04BFBD" w14:textId="77777777" w:rsidTr="00A30582">
        <w:trPr>
          <w:trHeight w:val="409"/>
        </w:trPr>
        <w:tc>
          <w:tcPr>
            <w:tcW w:w="5662" w:type="dxa"/>
          </w:tcPr>
          <w:p w14:paraId="71192C97" w14:textId="50A69614" w:rsidR="00193429" w:rsidRPr="002B3E11" w:rsidRDefault="006C0AF3" w:rsidP="003E59D3">
            <w:pPr>
              <w:rPr>
                <w:iCs/>
              </w:rPr>
            </w:pPr>
            <w:r>
              <w:rPr>
                <w:iCs/>
              </w:rPr>
              <w:t>TADD 2100 History, Philosophy, and Application of Color (3 credits)</w:t>
            </w:r>
          </w:p>
        </w:tc>
        <w:tc>
          <w:tcPr>
            <w:tcW w:w="1080" w:type="dxa"/>
          </w:tcPr>
          <w:p w14:paraId="6DD07FFC" w14:textId="77777777" w:rsidR="00193429" w:rsidRPr="002B3E11" w:rsidRDefault="00193429" w:rsidP="007A7871"/>
        </w:tc>
        <w:tc>
          <w:tcPr>
            <w:tcW w:w="810" w:type="dxa"/>
          </w:tcPr>
          <w:p w14:paraId="72CACC5F" w14:textId="77777777" w:rsidR="00193429" w:rsidRPr="002B3E11" w:rsidRDefault="00193429" w:rsidP="007A7871"/>
        </w:tc>
        <w:tc>
          <w:tcPr>
            <w:tcW w:w="1800" w:type="dxa"/>
          </w:tcPr>
          <w:p w14:paraId="690F5304" w14:textId="77777777" w:rsidR="00193429" w:rsidRPr="002B3E11" w:rsidRDefault="00193429" w:rsidP="007A7871"/>
        </w:tc>
        <w:tc>
          <w:tcPr>
            <w:tcW w:w="1736" w:type="dxa"/>
          </w:tcPr>
          <w:p w14:paraId="0BF0C00F" w14:textId="77777777" w:rsidR="00193429" w:rsidRPr="002B3E11" w:rsidRDefault="00193429" w:rsidP="007A7871"/>
        </w:tc>
      </w:tr>
      <w:tr w:rsidR="000217BF" w:rsidRPr="002B3E11" w14:paraId="03A66BCE" w14:textId="77777777" w:rsidTr="00A30582">
        <w:trPr>
          <w:trHeight w:val="424"/>
        </w:trPr>
        <w:tc>
          <w:tcPr>
            <w:tcW w:w="5662" w:type="dxa"/>
          </w:tcPr>
          <w:p w14:paraId="073C89A9" w14:textId="61112E72" w:rsidR="000217BF" w:rsidRPr="006C0AF3" w:rsidRDefault="006C0AF3" w:rsidP="00D047A8">
            <w:pPr>
              <w:spacing w:line="360" w:lineRule="auto"/>
              <w:rPr>
                <w:iCs/>
              </w:rPr>
            </w:pPr>
            <w:r>
              <w:rPr>
                <w:iCs/>
              </w:rPr>
              <w:lastRenderedPageBreak/>
              <w:t>TADD 2</w:t>
            </w:r>
            <w:r w:rsidR="006A42F8">
              <w:rPr>
                <w:iCs/>
              </w:rPr>
              <w:t>670 Painting (4 credits)</w:t>
            </w:r>
          </w:p>
        </w:tc>
        <w:tc>
          <w:tcPr>
            <w:tcW w:w="1080" w:type="dxa"/>
          </w:tcPr>
          <w:p w14:paraId="3879BD43" w14:textId="77777777" w:rsidR="000217BF" w:rsidRPr="002B3E11" w:rsidRDefault="000217BF" w:rsidP="007A7871"/>
        </w:tc>
        <w:tc>
          <w:tcPr>
            <w:tcW w:w="810" w:type="dxa"/>
          </w:tcPr>
          <w:p w14:paraId="315E74E7" w14:textId="77777777" w:rsidR="000217BF" w:rsidRPr="002B3E11" w:rsidRDefault="000217BF" w:rsidP="007A7871"/>
        </w:tc>
        <w:tc>
          <w:tcPr>
            <w:tcW w:w="1800" w:type="dxa"/>
          </w:tcPr>
          <w:p w14:paraId="0FB7994A" w14:textId="77777777" w:rsidR="000217BF" w:rsidRPr="002B3E11" w:rsidRDefault="000217BF" w:rsidP="007A7871"/>
        </w:tc>
        <w:tc>
          <w:tcPr>
            <w:tcW w:w="1736" w:type="dxa"/>
          </w:tcPr>
          <w:p w14:paraId="1180576B" w14:textId="77777777" w:rsidR="000217BF" w:rsidRPr="002B3E11" w:rsidRDefault="000217BF" w:rsidP="007A7871"/>
        </w:tc>
      </w:tr>
      <w:tr w:rsidR="000217BF" w:rsidRPr="002B3E11" w14:paraId="537620D4" w14:textId="77777777" w:rsidTr="00A30582">
        <w:tc>
          <w:tcPr>
            <w:tcW w:w="5662" w:type="dxa"/>
          </w:tcPr>
          <w:p w14:paraId="74C136B6" w14:textId="14CBDADF" w:rsidR="000217BF" w:rsidRPr="006A42F8" w:rsidRDefault="001025F5" w:rsidP="00FA1D76">
            <w:pPr>
              <w:rPr>
                <w:iCs/>
              </w:rPr>
            </w:pPr>
            <w:r>
              <w:rPr>
                <w:iCs/>
              </w:rPr>
              <w:t>TADD 3000 Presentation Planning, Design, and Delivery (3 credits)</w:t>
            </w:r>
          </w:p>
        </w:tc>
        <w:tc>
          <w:tcPr>
            <w:tcW w:w="1080" w:type="dxa"/>
          </w:tcPr>
          <w:p w14:paraId="335CDA35" w14:textId="77777777" w:rsidR="000217BF" w:rsidRPr="002B3E11" w:rsidRDefault="000217BF" w:rsidP="007A7871"/>
        </w:tc>
        <w:tc>
          <w:tcPr>
            <w:tcW w:w="810" w:type="dxa"/>
          </w:tcPr>
          <w:p w14:paraId="0C2BE0EC" w14:textId="77777777" w:rsidR="000217BF" w:rsidRPr="002B3E11" w:rsidRDefault="000217BF" w:rsidP="007A7871"/>
        </w:tc>
        <w:tc>
          <w:tcPr>
            <w:tcW w:w="1800" w:type="dxa"/>
          </w:tcPr>
          <w:p w14:paraId="0A608405" w14:textId="77777777" w:rsidR="000217BF" w:rsidRPr="002B3E11" w:rsidRDefault="000217BF" w:rsidP="007A7871"/>
        </w:tc>
        <w:tc>
          <w:tcPr>
            <w:tcW w:w="1736" w:type="dxa"/>
          </w:tcPr>
          <w:p w14:paraId="33B575D4" w14:textId="77777777" w:rsidR="000217BF" w:rsidRPr="002B3E11" w:rsidRDefault="000217BF" w:rsidP="007A7871"/>
        </w:tc>
      </w:tr>
      <w:tr w:rsidR="00BA7EBC" w:rsidRPr="002B3E11" w14:paraId="4F8CD418" w14:textId="77777777" w:rsidTr="00A30582">
        <w:tc>
          <w:tcPr>
            <w:tcW w:w="5662" w:type="dxa"/>
          </w:tcPr>
          <w:p w14:paraId="39801D1A" w14:textId="58C69A7A" w:rsidR="00201FF3" w:rsidRPr="001025F5" w:rsidRDefault="001025F5" w:rsidP="004553C7">
            <w:pPr>
              <w:spacing w:line="360" w:lineRule="auto"/>
            </w:pPr>
            <w:r>
              <w:t>TADD 3330 K-12 Art Methods (4 credits)</w:t>
            </w:r>
          </w:p>
        </w:tc>
        <w:tc>
          <w:tcPr>
            <w:tcW w:w="1080" w:type="dxa"/>
          </w:tcPr>
          <w:p w14:paraId="02E94524" w14:textId="77777777" w:rsidR="00BA7EBC" w:rsidRPr="002B3E11" w:rsidRDefault="00BA7EBC" w:rsidP="007A7871"/>
        </w:tc>
        <w:tc>
          <w:tcPr>
            <w:tcW w:w="810" w:type="dxa"/>
          </w:tcPr>
          <w:p w14:paraId="4A0E2F9F" w14:textId="77777777" w:rsidR="00BA7EBC" w:rsidRPr="002B3E11" w:rsidRDefault="00BA7EBC" w:rsidP="007A7871"/>
        </w:tc>
        <w:tc>
          <w:tcPr>
            <w:tcW w:w="1800" w:type="dxa"/>
          </w:tcPr>
          <w:p w14:paraId="1D45D3CA" w14:textId="77777777" w:rsidR="00BA7EBC" w:rsidRPr="002B3E11" w:rsidRDefault="00BA7EBC" w:rsidP="007A7871"/>
        </w:tc>
        <w:tc>
          <w:tcPr>
            <w:tcW w:w="1736" w:type="dxa"/>
          </w:tcPr>
          <w:p w14:paraId="1ADA9B84" w14:textId="77777777" w:rsidR="00BA7EBC" w:rsidRPr="002B3E11" w:rsidRDefault="00BA7EBC" w:rsidP="007A7871"/>
        </w:tc>
      </w:tr>
      <w:tr w:rsidR="00BA7EBC" w:rsidRPr="002B3E11" w14:paraId="00293457" w14:textId="77777777" w:rsidTr="00A30582">
        <w:tc>
          <w:tcPr>
            <w:tcW w:w="5662" w:type="dxa"/>
          </w:tcPr>
          <w:p w14:paraId="40B077A2" w14:textId="496BE154" w:rsidR="00BA7EBC" w:rsidRPr="002B3E11" w:rsidRDefault="00F36D4A" w:rsidP="00FA1D76">
            <w:r>
              <w:t>TADD 3350 History of Modern Art &amp; Design: 1820-19</w:t>
            </w:r>
            <w:r w:rsidR="00F6494E">
              <w:t>45</w:t>
            </w:r>
            <w:r>
              <w:t xml:space="preserve"> (3 credits)</w:t>
            </w:r>
          </w:p>
        </w:tc>
        <w:tc>
          <w:tcPr>
            <w:tcW w:w="1080" w:type="dxa"/>
          </w:tcPr>
          <w:p w14:paraId="4CEA5878" w14:textId="77777777" w:rsidR="00BA7EBC" w:rsidRPr="002B3E11" w:rsidRDefault="00BA7EBC" w:rsidP="007A7871"/>
        </w:tc>
        <w:tc>
          <w:tcPr>
            <w:tcW w:w="810" w:type="dxa"/>
          </w:tcPr>
          <w:p w14:paraId="5550CC88" w14:textId="77777777" w:rsidR="00BA7EBC" w:rsidRPr="002B3E11" w:rsidRDefault="00BA7EBC" w:rsidP="007A7871"/>
        </w:tc>
        <w:tc>
          <w:tcPr>
            <w:tcW w:w="1800" w:type="dxa"/>
          </w:tcPr>
          <w:p w14:paraId="17C36E8D" w14:textId="77777777" w:rsidR="00BA7EBC" w:rsidRPr="002B3E11" w:rsidRDefault="00BA7EBC" w:rsidP="007A7871"/>
        </w:tc>
        <w:tc>
          <w:tcPr>
            <w:tcW w:w="1736" w:type="dxa"/>
          </w:tcPr>
          <w:p w14:paraId="3F74D557" w14:textId="77777777" w:rsidR="00BA7EBC" w:rsidRPr="002B3E11" w:rsidRDefault="00BA7EBC" w:rsidP="007A7871"/>
        </w:tc>
      </w:tr>
      <w:tr w:rsidR="00F36D4A" w:rsidRPr="002B3E11" w14:paraId="4F7D77D8" w14:textId="77777777" w:rsidTr="00A30582">
        <w:tc>
          <w:tcPr>
            <w:tcW w:w="5662" w:type="dxa"/>
          </w:tcPr>
          <w:p w14:paraId="2DD278CD" w14:textId="6296B199" w:rsidR="00F36D4A" w:rsidRDefault="00F36D4A" w:rsidP="00FA1D76">
            <w:r>
              <w:t>TADD 3360 History of Contemporary Art &amp; Design: 19</w:t>
            </w:r>
            <w:r w:rsidR="00F6494E">
              <w:t>45-Present</w:t>
            </w:r>
            <w:r>
              <w:t xml:space="preserve"> (3 credits)</w:t>
            </w:r>
          </w:p>
        </w:tc>
        <w:tc>
          <w:tcPr>
            <w:tcW w:w="1080" w:type="dxa"/>
          </w:tcPr>
          <w:p w14:paraId="7E71236A" w14:textId="77777777" w:rsidR="00F36D4A" w:rsidRPr="002B3E11" w:rsidRDefault="00F36D4A" w:rsidP="007A7871"/>
        </w:tc>
        <w:tc>
          <w:tcPr>
            <w:tcW w:w="810" w:type="dxa"/>
          </w:tcPr>
          <w:p w14:paraId="55689CA2" w14:textId="77777777" w:rsidR="00F36D4A" w:rsidRPr="002B3E11" w:rsidRDefault="00F36D4A" w:rsidP="007A7871"/>
        </w:tc>
        <w:tc>
          <w:tcPr>
            <w:tcW w:w="1800" w:type="dxa"/>
          </w:tcPr>
          <w:p w14:paraId="294DC7E6" w14:textId="77777777" w:rsidR="00F36D4A" w:rsidRPr="002B3E11" w:rsidRDefault="00F36D4A" w:rsidP="007A7871"/>
        </w:tc>
        <w:tc>
          <w:tcPr>
            <w:tcW w:w="1736" w:type="dxa"/>
          </w:tcPr>
          <w:p w14:paraId="27FA7C40" w14:textId="77777777" w:rsidR="00F36D4A" w:rsidRPr="002B3E11" w:rsidRDefault="00F36D4A" w:rsidP="007A7871"/>
        </w:tc>
      </w:tr>
      <w:tr w:rsidR="00F36D4A" w:rsidRPr="002B3E11" w14:paraId="1F65D4F1" w14:textId="77777777" w:rsidTr="00A30582">
        <w:tc>
          <w:tcPr>
            <w:tcW w:w="5662" w:type="dxa"/>
          </w:tcPr>
          <w:p w14:paraId="03034531" w14:textId="706F48F1" w:rsidR="00F36D4A" w:rsidRDefault="00C33834" w:rsidP="009B2C64">
            <w:pPr>
              <w:spacing w:line="360" w:lineRule="auto"/>
            </w:pPr>
            <w:r>
              <w:t>TADD 3410 Sculpture: Traditional (2 credits)</w:t>
            </w:r>
          </w:p>
        </w:tc>
        <w:tc>
          <w:tcPr>
            <w:tcW w:w="1080" w:type="dxa"/>
          </w:tcPr>
          <w:p w14:paraId="2F820EA4" w14:textId="77777777" w:rsidR="00F36D4A" w:rsidRPr="002B3E11" w:rsidRDefault="00F36D4A" w:rsidP="007A7871"/>
        </w:tc>
        <w:tc>
          <w:tcPr>
            <w:tcW w:w="810" w:type="dxa"/>
          </w:tcPr>
          <w:p w14:paraId="2B787902" w14:textId="77777777" w:rsidR="00F36D4A" w:rsidRPr="002B3E11" w:rsidRDefault="00F36D4A" w:rsidP="007A7871"/>
        </w:tc>
        <w:tc>
          <w:tcPr>
            <w:tcW w:w="1800" w:type="dxa"/>
          </w:tcPr>
          <w:p w14:paraId="47C6FA86" w14:textId="77777777" w:rsidR="00F36D4A" w:rsidRPr="002B3E11" w:rsidRDefault="00F36D4A" w:rsidP="007A7871"/>
        </w:tc>
        <w:tc>
          <w:tcPr>
            <w:tcW w:w="1736" w:type="dxa"/>
          </w:tcPr>
          <w:p w14:paraId="3785B462" w14:textId="77777777" w:rsidR="00F36D4A" w:rsidRPr="002B3E11" w:rsidRDefault="00F36D4A" w:rsidP="007A7871"/>
        </w:tc>
      </w:tr>
      <w:tr w:rsidR="00C33834" w:rsidRPr="002B3E11" w14:paraId="10FD5A97" w14:textId="77777777" w:rsidTr="00A30582">
        <w:tc>
          <w:tcPr>
            <w:tcW w:w="5662" w:type="dxa"/>
          </w:tcPr>
          <w:p w14:paraId="604410A7" w14:textId="08766E2E" w:rsidR="00C33834" w:rsidRDefault="00C33834" w:rsidP="009B2C64">
            <w:pPr>
              <w:spacing w:line="360" w:lineRule="auto"/>
            </w:pPr>
            <w:r>
              <w:t>TADD 3470 Printmaking: Experimental (2 credits)</w:t>
            </w:r>
          </w:p>
        </w:tc>
        <w:tc>
          <w:tcPr>
            <w:tcW w:w="1080" w:type="dxa"/>
          </w:tcPr>
          <w:p w14:paraId="2E3FC7D0" w14:textId="77777777" w:rsidR="00C33834" w:rsidRPr="002B3E11" w:rsidRDefault="00C33834" w:rsidP="007A7871"/>
        </w:tc>
        <w:tc>
          <w:tcPr>
            <w:tcW w:w="810" w:type="dxa"/>
          </w:tcPr>
          <w:p w14:paraId="5FE134AD" w14:textId="77777777" w:rsidR="00C33834" w:rsidRPr="002B3E11" w:rsidRDefault="00C33834" w:rsidP="007A7871"/>
        </w:tc>
        <w:tc>
          <w:tcPr>
            <w:tcW w:w="1800" w:type="dxa"/>
          </w:tcPr>
          <w:p w14:paraId="5DAEC0F0" w14:textId="77777777" w:rsidR="00C33834" w:rsidRPr="002B3E11" w:rsidRDefault="00C33834" w:rsidP="007A7871"/>
        </w:tc>
        <w:tc>
          <w:tcPr>
            <w:tcW w:w="1736" w:type="dxa"/>
          </w:tcPr>
          <w:p w14:paraId="142CAD34" w14:textId="77777777" w:rsidR="00C33834" w:rsidRPr="002B3E11" w:rsidRDefault="00C33834" w:rsidP="007A7871"/>
        </w:tc>
      </w:tr>
      <w:tr w:rsidR="00C33834" w:rsidRPr="002B3E11" w14:paraId="22838960" w14:textId="77777777" w:rsidTr="00A30582">
        <w:tc>
          <w:tcPr>
            <w:tcW w:w="5662" w:type="dxa"/>
          </w:tcPr>
          <w:p w14:paraId="7C46234D" w14:textId="73644F90" w:rsidR="00C33834" w:rsidRDefault="00C33834" w:rsidP="009B2C64">
            <w:pPr>
              <w:spacing w:line="360" w:lineRule="auto"/>
            </w:pPr>
            <w:r>
              <w:t>TADD 3480 Ceramics: Hand &amp; Wheel (4 credits)</w:t>
            </w:r>
          </w:p>
        </w:tc>
        <w:tc>
          <w:tcPr>
            <w:tcW w:w="1080" w:type="dxa"/>
          </w:tcPr>
          <w:p w14:paraId="29C54898" w14:textId="77777777" w:rsidR="00C33834" w:rsidRPr="002B3E11" w:rsidRDefault="00C33834" w:rsidP="007A7871"/>
        </w:tc>
        <w:tc>
          <w:tcPr>
            <w:tcW w:w="810" w:type="dxa"/>
          </w:tcPr>
          <w:p w14:paraId="107EC05F" w14:textId="77777777" w:rsidR="00C33834" w:rsidRPr="002B3E11" w:rsidRDefault="00C33834" w:rsidP="007A7871"/>
        </w:tc>
        <w:tc>
          <w:tcPr>
            <w:tcW w:w="1800" w:type="dxa"/>
          </w:tcPr>
          <w:p w14:paraId="69A6A51F" w14:textId="77777777" w:rsidR="00C33834" w:rsidRPr="002B3E11" w:rsidRDefault="00C33834" w:rsidP="007A7871"/>
        </w:tc>
        <w:tc>
          <w:tcPr>
            <w:tcW w:w="1736" w:type="dxa"/>
          </w:tcPr>
          <w:p w14:paraId="39198156" w14:textId="77777777" w:rsidR="00C33834" w:rsidRPr="002B3E11" w:rsidRDefault="00C33834" w:rsidP="007A7871"/>
        </w:tc>
      </w:tr>
    </w:tbl>
    <w:p w14:paraId="4D4FD0A3" w14:textId="77777777" w:rsidR="00662A4F" w:rsidRPr="002B3E11" w:rsidRDefault="00662A4F" w:rsidP="00662A4F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2A4F" w:rsidRPr="002B3E11" w14:paraId="506C651C" w14:textId="77777777" w:rsidTr="00A30582">
        <w:trPr>
          <w:trHeight w:val="488"/>
        </w:trPr>
        <w:tc>
          <w:tcPr>
            <w:tcW w:w="11088" w:type="dxa"/>
            <w:vAlign w:val="center"/>
          </w:tcPr>
          <w:p w14:paraId="0A03D76F" w14:textId="77777777" w:rsidR="00662A4F" w:rsidRPr="002B3E11" w:rsidRDefault="00662A4F" w:rsidP="00A30582">
            <w:r w:rsidRPr="002B3E11"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2A4F" w:rsidRPr="002B3E11" w14:paraId="014AEFE4" w14:textId="77777777" w:rsidTr="00A30582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696FCE51" w14:textId="77777777" w:rsidR="00662A4F" w:rsidRPr="002B3E11" w:rsidRDefault="00662A4F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662A4F" w:rsidRPr="002B3E11" w14:paraId="0E9C34E4" w14:textId="77777777" w:rsidTr="00A30582">
        <w:trPr>
          <w:trHeight w:val="422"/>
        </w:trPr>
        <w:tc>
          <w:tcPr>
            <w:tcW w:w="11088" w:type="dxa"/>
          </w:tcPr>
          <w:p w14:paraId="32E1B7F9" w14:textId="77777777" w:rsidR="00662A4F" w:rsidRPr="002B3E11" w:rsidRDefault="00662A4F" w:rsidP="00A30582">
            <w:pPr>
              <w:spacing w:line="360" w:lineRule="auto"/>
            </w:pPr>
          </w:p>
          <w:p w14:paraId="185BA380" w14:textId="77777777" w:rsidR="00662A4F" w:rsidRPr="002B3E11" w:rsidRDefault="00662A4F" w:rsidP="00A30582">
            <w:pPr>
              <w:spacing w:line="360" w:lineRule="auto"/>
            </w:pPr>
          </w:p>
        </w:tc>
      </w:tr>
    </w:tbl>
    <w:p w14:paraId="06CFCF70" w14:textId="1E3E99BD" w:rsidR="00662A4F" w:rsidRPr="002B3E11" w:rsidRDefault="007A7871" w:rsidP="00662A4F">
      <w:pPr>
        <w:spacing w:line="360" w:lineRule="auto"/>
        <w:rPr>
          <w:b/>
          <w:bCs/>
          <w:i/>
        </w:rPr>
      </w:pPr>
      <w:r w:rsidRPr="007A7871">
        <w:rPr>
          <w:b/>
          <w:bCs/>
          <w:i/>
          <w:sz w:val="16"/>
          <w:szCs w:val="16"/>
        </w:rPr>
        <w:br/>
      </w:r>
      <w:r w:rsidR="00662A4F" w:rsidRPr="002B3E11">
        <w:rPr>
          <w:b/>
          <w:bCs/>
          <w:i/>
        </w:rPr>
        <w:t>*Please note: If you are using a course from another school, BSU will need official transcripts on file for all relevant institutions.</w:t>
      </w:r>
    </w:p>
    <w:p w14:paraId="6D55BC03" w14:textId="77777777" w:rsidR="00662A4F" w:rsidRPr="007A7871" w:rsidRDefault="00662A4F" w:rsidP="00662A4F">
      <w:pPr>
        <w:spacing w:line="360" w:lineRule="auto"/>
        <w:rPr>
          <w:b/>
          <w:bCs/>
          <w:i/>
          <w:sz w:val="20"/>
          <w:szCs w:val="20"/>
        </w:rPr>
      </w:pPr>
    </w:p>
    <w:p w14:paraId="44609D70" w14:textId="2A0F33CD" w:rsidR="00131610" w:rsidRPr="007A7871" w:rsidRDefault="00662A4F" w:rsidP="007A7871">
      <w:pPr>
        <w:spacing w:line="360" w:lineRule="auto"/>
        <w:rPr>
          <w:rStyle w:val="Strong"/>
          <w:i/>
        </w:rPr>
      </w:pPr>
      <w:r w:rsidRPr="002B3E11">
        <w:rPr>
          <w:b/>
          <w:bCs/>
          <w:i/>
        </w:rPr>
        <w:t>Final Plan of Study Approved by Certification Officer:</w:t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  <w:t>Date:</w:t>
      </w:r>
      <w:r w:rsidR="007A7871">
        <w:rPr>
          <w:b/>
          <w:bCs/>
          <w:i/>
        </w:rPr>
        <w:t xml:space="preserve"> </w:t>
      </w:r>
    </w:p>
    <w:sectPr w:rsidR="00131610" w:rsidRPr="007A7871" w:rsidSect="00B85BEA">
      <w:footerReference w:type="default" r:id="rId7"/>
      <w:pgSz w:w="12240" w:h="15840"/>
      <w:pgMar w:top="648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A6D189" w14:textId="77777777" w:rsidR="008731D5" w:rsidRDefault="008731D5">
      <w:r>
        <w:separator/>
      </w:r>
    </w:p>
  </w:endnote>
  <w:endnote w:type="continuationSeparator" w:id="0">
    <w:p w14:paraId="4800C13F" w14:textId="77777777" w:rsidR="008731D5" w:rsidRDefault="00873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BEA3E" w14:textId="75B794B2" w:rsidR="0044571F" w:rsidRPr="00B5525B" w:rsidRDefault="00B5525B" w:rsidP="00B5525B">
    <w:pPr>
      <w:pStyle w:val="Footer"/>
      <w:jc w:val="right"/>
      <w:rPr>
        <w:i/>
        <w:sz w:val="20"/>
        <w:szCs w:val="20"/>
      </w:rPr>
    </w:pPr>
    <w:r w:rsidRPr="00B5525B">
      <w:rPr>
        <w:i/>
        <w:sz w:val="20"/>
        <w:szCs w:val="20"/>
      </w:rPr>
      <w:t xml:space="preserve">Template </w:t>
    </w:r>
    <w:r w:rsidR="00FA1D76">
      <w:rPr>
        <w:i/>
        <w:sz w:val="20"/>
        <w:szCs w:val="20"/>
      </w:rPr>
      <w:t xml:space="preserve">Created </w:t>
    </w:r>
    <w:r w:rsidR="0048014A">
      <w:rPr>
        <w:i/>
        <w:sz w:val="20"/>
        <w:szCs w:val="20"/>
      </w:rPr>
      <w:t>06/22</w:t>
    </w:r>
    <w:r w:rsidR="005D785F">
      <w:rPr>
        <w:i/>
        <w:sz w:val="20"/>
        <w:szCs w:val="20"/>
      </w:rPr>
      <w:t>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096B6" w14:textId="77777777" w:rsidR="008731D5" w:rsidRDefault="008731D5">
      <w:r>
        <w:separator/>
      </w:r>
    </w:p>
  </w:footnote>
  <w:footnote w:type="continuationSeparator" w:id="0">
    <w:p w14:paraId="5D3CA853" w14:textId="77777777" w:rsidR="008731D5" w:rsidRDefault="008731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SzMDcyMDY0MDRV0lEKTi0uzszPAykwqQUAl82osiwAAAA="/>
  </w:docVars>
  <w:rsids>
    <w:rsidRoot w:val="0093639A"/>
    <w:rsid w:val="00010E91"/>
    <w:rsid w:val="000217BF"/>
    <w:rsid w:val="0002461D"/>
    <w:rsid w:val="00080B97"/>
    <w:rsid w:val="00083262"/>
    <w:rsid w:val="000B4B18"/>
    <w:rsid w:val="000E6D63"/>
    <w:rsid w:val="00102372"/>
    <w:rsid w:val="001025F5"/>
    <w:rsid w:val="00114DD5"/>
    <w:rsid w:val="00131610"/>
    <w:rsid w:val="0013247C"/>
    <w:rsid w:val="00136EE0"/>
    <w:rsid w:val="00143A2A"/>
    <w:rsid w:val="00150CF4"/>
    <w:rsid w:val="001532BA"/>
    <w:rsid w:val="0016057E"/>
    <w:rsid w:val="00167744"/>
    <w:rsid w:val="00193429"/>
    <w:rsid w:val="001D131C"/>
    <w:rsid w:val="001D2EDA"/>
    <w:rsid w:val="00201FF3"/>
    <w:rsid w:val="00204243"/>
    <w:rsid w:val="00216100"/>
    <w:rsid w:val="00255966"/>
    <w:rsid w:val="002630CA"/>
    <w:rsid w:val="00263858"/>
    <w:rsid w:val="00264D6B"/>
    <w:rsid w:val="002922A1"/>
    <w:rsid w:val="002A21D8"/>
    <w:rsid w:val="002B3E11"/>
    <w:rsid w:val="002D09B5"/>
    <w:rsid w:val="002E22B0"/>
    <w:rsid w:val="00306FDF"/>
    <w:rsid w:val="00315E86"/>
    <w:rsid w:val="00357654"/>
    <w:rsid w:val="00381543"/>
    <w:rsid w:val="00391E57"/>
    <w:rsid w:val="00392B46"/>
    <w:rsid w:val="00396EE2"/>
    <w:rsid w:val="003E59D3"/>
    <w:rsid w:val="00412E3F"/>
    <w:rsid w:val="00413684"/>
    <w:rsid w:val="00416D49"/>
    <w:rsid w:val="00436A2F"/>
    <w:rsid w:val="0044571F"/>
    <w:rsid w:val="004553C7"/>
    <w:rsid w:val="0048014A"/>
    <w:rsid w:val="00484A60"/>
    <w:rsid w:val="00486DEA"/>
    <w:rsid w:val="004D0D0D"/>
    <w:rsid w:val="004D15D4"/>
    <w:rsid w:val="004D56CC"/>
    <w:rsid w:val="004E6CC6"/>
    <w:rsid w:val="005017DF"/>
    <w:rsid w:val="0052019B"/>
    <w:rsid w:val="00532C85"/>
    <w:rsid w:val="00553D5C"/>
    <w:rsid w:val="00566956"/>
    <w:rsid w:val="00586853"/>
    <w:rsid w:val="005D785F"/>
    <w:rsid w:val="005E041E"/>
    <w:rsid w:val="005E5F5B"/>
    <w:rsid w:val="00614120"/>
    <w:rsid w:val="00662A4F"/>
    <w:rsid w:val="00662F01"/>
    <w:rsid w:val="00670BC3"/>
    <w:rsid w:val="006758AA"/>
    <w:rsid w:val="00682003"/>
    <w:rsid w:val="0069470A"/>
    <w:rsid w:val="006A42F8"/>
    <w:rsid w:val="006B2507"/>
    <w:rsid w:val="006C0AF3"/>
    <w:rsid w:val="006C41D4"/>
    <w:rsid w:val="006D2873"/>
    <w:rsid w:val="006E16F4"/>
    <w:rsid w:val="006E1836"/>
    <w:rsid w:val="006F3A9B"/>
    <w:rsid w:val="00793E49"/>
    <w:rsid w:val="007A7871"/>
    <w:rsid w:val="007C28C7"/>
    <w:rsid w:val="007D55BE"/>
    <w:rsid w:val="007E65BA"/>
    <w:rsid w:val="007F31CB"/>
    <w:rsid w:val="00821026"/>
    <w:rsid w:val="00823A4E"/>
    <w:rsid w:val="008324DE"/>
    <w:rsid w:val="00856A4D"/>
    <w:rsid w:val="008731D5"/>
    <w:rsid w:val="008776A8"/>
    <w:rsid w:val="008B1AAB"/>
    <w:rsid w:val="009250AF"/>
    <w:rsid w:val="0093639A"/>
    <w:rsid w:val="00964416"/>
    <w:rsid w:val="00966C75"/>
    <w:rsid w:val="00987626"/>
    <w:rsid w:val="00995FAF"/>
    <w:rsid w:val="009B2C64"/>
    <w:rsid w:val="00A31DFA"/>
    <w:rsid w:val="00A86FCE"/>
    <w:rsid w:val="00A929C4"/>
    <w:rsid w:val="00AA6D5B"/>
    <w:rsid w:val="00AB5530"/>
    <w:rsid w:val="00B0689A"/>
    <w:rsid w:val="00B138EC"/>
    <w:rsid w:val="00B22E94"/>
    <w:rsid w:val="00B35EB7"/>
    <w:rsid w:val="00B5525B"/>
    <w:rsid w:val="00B85BEA"/>
    <w:rsid w:val="00B957F8"/>
    <w:rsid w:val="00BA7EBC"/>
    <w:rsid w:val="00BB0AE8"/>
    <w:rsid w:val="00C25A35"/>
    <w:rsid w:val="00C33834"/>
    <w:rsid w:val="00C34332"/>
    <w:rsid w:val="00C52A2B"/>
    <w:rsid w:val="00C93927"/>
    <w:rsid w:val="00CB47E9"/>
    <w:rsid w:val="00CD2607"/>
    <w:rsid w:val="00D047A8"/>
    <w:rsid w:val="00D173CD"/>
    <w:rsid w:val="00D21AE8"/>
    <w:rsid w:val="00D373F3"/>
    <w:rsid w:val="00DA7AE0"/>
    <w:rsid w:val="00DC42A4"/>
    <w:rsid w:val="00DD2C4A"/>
    <w:rsid w:val="00E134D3"/>
    <w:rsid w:val="00E325AB"/>
    <w:rsid w:val="00E432DB"/>
    <w:rsid w:val="00E54D7F"/>
    <w:rsid w:val="00E60A01"/>
    <w:rsid w:val="00E676FD"/>
    <w:rsid w:val="00E81E6E"/>
    <w:rsid w:val="00EC10FA"/>
    <w:rsid w:val="00EC7880"/>
    <w:rsid w:val="00ED7338"/>
    <w:rsid w:val="00EE6C28"/>
    <w:rsid w:val="00F36D4A"/>
    <w:rsid w:val="00F6150C"/>
    <w:rsid w:val="00F6494E"/>
    <w:rsid w:val="00F765A5"/>
    <w:rsid w:val="00FA1D76"/>
    <w:rsid w:val="00FD384E"/>
    <w:rsid w:val="00FF1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FA7DBA3A-9FF2-4D47-BEA5-943028776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DD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B16E03-C670-4B73-8FF0-7AA5854CA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4</cp:revision>
  <cp:lastPrinted>2013-10-29T13:08:00Z</cp:lastPrinted>
  <dcterms:created xsi:type="dcterms:W3CDTF">2017-07-14T16:57:00Z</dcterms:created>
  <dcterms:modified xsi:type="dcterms:W3CDTF">2026-06-22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4007b90d077c4d449609c168621794ba30664f2f0fec13a8683c0b73523928</vt:lpwstr>
  </property>
</Properties>
</file>